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Header layout table"/>
      </w:tblPr>
      <w:tblGrid>
        <w:gridCol w:w="10800"/>
      </w:tblGrid>
      <w:tr w:rsidR="00A66B18" w:rsidRPr="001F4715" w14:paraId="6FF6869D" w14:textId="77777777" w:rsidTr="00A6783B">
        <w:trPr>
          <w:trHeight w:val="270"/>
          <w:jc w:val="center"/>
        </w:trPr>
        <w:tc>
          <w:tcPr>
            <w:tcW w:w="10800" w:type="dxa"/>
          </w:tcPr>
          <w:p w14:paraId="323680C3" w14:textId="77777777" w:rsidR="00A66B18" w:rsidRPr="001F4715" w:rsidRDefault="00401569" w:rsidP="00A66B18">
            <w:pPr>
              <w:pStyle w:val="ContactInfo"/>
              <w:rPr>
                <w:color w:val="000000" w:themeColor="text1"/>
              </w:rPr>
            </w:pPr>
            <w:r w:rsidRPr="001F4715">
              <w:rPr>
                <w:noProof/>
                <w:color w:val="000000" w:themeColor="text1"/>
                <w:lang w:eastAsia="en-US"/>
              </w:rPr>
              <w:drawing>
                <wp:inline distT="0" distB="0" distL="0" distR="0" wp14:anchorId="18565832" wp14:editId="4382419E">
                  <wp:extent cx="2950845" cy="1200785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0845" cy="120078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9723B4" w14:textId="1B592088" w:rsidR="00A66B18" w:rsidRPr="001F4715" w:rsidRDefault="00A66B18">
      <w:pPr>
        <w:rPr>
          <w:color w:val="000000" w:themeColor="text1"/>
        </w:rPr>
      </w:pPr>
    </w:p>
    <w:p w14:paraId="4441952B" w14:textId="41A8F419" w:rsidR="00A25DE7" w:rsidRPr="001F4715" w:rsidRDefault="00CC2903" w:rsidP="00A25DE7">
      <w:pPr>
        <w:pStyle w:val="NormalWeb"/>
        <w:spacing w:before="0" w:beforeAutospacing="0" w:after="0" w:afterAutospacing="0"/>
        <w:rPr>
          <w:rFonts w:ascii="Calibri" w:eastAsia="Times New Roman" w:hAnsi="Calibri" w:cs="Calibri"/>
          <w:color w:val="000000" w:themeColor="text1"/>
          <w:sz w:val="22"/>
          <w:szCs w:val="22"/>
          <w:lang w:eastAsia="en-AU"/>
        </w:rPr>
      </w:pPr>
      <w:r w:rsidRPr="001F4715">
        <w:rPr>
          <w:rFonts w:ascii="Calibri" w:eastAsia="Times New Roman" w:hAnsi="Calibri" w:cs="Calibri"/>
          <w:noProof/>
          <w:color w:val="000000" w:themeColor="text1"/>
          <w:sz w:val="22"/>
          <w:szCs w:val="22"/>
          <w:lang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EF2DBB2" wp14:editId="54D136CC">
                <wp:simplePos x="0" y="0"/>
                <wp:positionH relativeFrom="column">
                  <wp:posOffset>0</wp:posOffset>
                </wp:positionH>
                <wp:positionV relativeFrom="paragraph">
                  <wp:posOffset>53340</wp:posOffset>
                </wp:positionV>
                <wp:extent cx="7086600" cy="591185"/>
                <wp:effectExtent l="0" t="0" r="12700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86600" cy="59118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DC57DE" w14:textId="0B7DA9DE" w:rsidR="00293FCE" w:rsidRPr="00CE6CB7" w:rsidRDefault="007263BB" w:rsidP="00293FCE">
                            <w:pPr>
                              <w:spacing w:before="0" w:after="0"/>
                              <w:ind w:left="0" w:right="0"/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 xml:space="preserve">Provide a report on your findings from the pcap file and outline what processes </w:t>
                            </w:r>
                            <w:r w:rsidR="003F3FD4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 xml:space="preserve">/ the steps </w:t>
                            </w:r>
                            <w:r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>you followed to achieve this.</w:t>
                            </w:r>
                            <w:r w:rsidR="00CC2903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 xml:space="preserve"> Here are each of your sub-tasks with additional instructions.</w:t>
                            </w:r>
                            <w:r w:rsidR="0018151F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 xml:space="preserve"> Please record your findings </w:t>
                            </w:r>
                            <w:r w:rsidR="00AC4F11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>under</w:t>
                            </w:r>
                            <w:r w:rsidR="003F3FD4">
                              <w:rPr>
                                <w:b/>
                                <w:bCs/>
                                <w:noProof/>
                                <w:color w:val="FFFFFF" w:themeColor="background1"/>
                                <w:lang w:val="en-AU" w:eastAsia="en-AU"/>
                              </w:rPr>
                              <w:t xml:space="preserve"> each sub-task title.</w:t>
                            </w:r>
                          </w:p>
                          <w:p w14:paraId="1823B54B" w14:textId="77777777" w:rsidR="00293FCE" w:rsidRPr="00CE6CB7" w:rsidRDefault="00293FCE">
                            <w:pPr>
                              <w:ind w:left="0"/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  <w:p w14:paraId="2CEEC953" w14:textId="77777777" w:rsidR="00293FCE" w:rsidRPr="00CE6CB7" w:rsidRDefault="00293FCE">
                            <w:pPr>
                              <w:rPr>
                                <w:b/>
                                <w:bCs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F2DBB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4.2pt;width:558pt;height:46.5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" fillcolor="black [3213]" strokeweight=".5pt">
                <v:textbox>
                  <w:txbxContent>
                    <w:p w14:paraId="58DC57DE" w14:textId="0B7DA9DE" w:rsidR="00293FCE" w:rsidRPr="00CE6CB7" w:rsidRDefault="007263BB" w:rsidP="00293FCE">
                      <w:pPr>
                        <w:spacing w:before="0" w:after="0"/>
                        <w:ind w:left="0" w:right="0"/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</w:pPr>
                      <w:r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 xml:space="preserve">Provide a report on your findings from the pcap file and outline what processes </w:t>
                      </w:r>
                      <w:r w:rsidR="003F3FD4"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 xml:space="preserve">/ the steps </w:t>
                      </w:r>
                      <w:r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>you followed to achieve this.</w:t>
                      </w:r>
                      <w:r w:rsidR="00CC2903"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 xml:space="preserve"> Here are each of your sub-tasks with additional instructions.</w:t>
                      </w:r>
                      <w:r w:rsidR="0018151F"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 xml:space="preserve"> Please record your findings </w:t>
                      </w:r>
                      <w:r w:rsidR="00AC4F11"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>under</w:t>
                      </w:r>
                      <w:r w:rsidR="003F3FD4">
                        <w:rPr>
                          <w:b/>
                          <w:bCs/>
                          <w:noProof/>
                          <w:color w:val="FFFFFF" w:themeColor="background1"/>
                          <w:lang w:val="en-AU" w:eastAsia="en-AU"/>
                        </w:rPr>
                        <w:t xml:space="preserve"> each sub-task title.</w:t>
                      </w:r>
                    </w:p>
                    <w:p w14:paraId="1823B54B" w14:textId="77777777" w:rsidR="00293FCE" w:rsidRPr="00CE6CB7" w:rsidRDefault="00293FCE">
                      <w:pPr>
                        <w:ind w:left="0"/>
                        <w:rPr>
                          <w:b/>
                          <w:bCs/>
                          <w:color w:val="FFFFFF" w:themeColor="background1"/>
                        </w:rPr>
                      </w:pPr>
                    </w:p>
                    <w:p w14:paraId="2CEEC953" w14:textId="77777777" w:rsidR="00293FCE" w:rsidRPr="00CE6CB7" w:rsidRDefault="00293FCE">
                      <w:pPr>
                        <w:rPr>
                          <w:b/>
                          <w:bCs/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AE4E9ED" w14:textId="2D44C0E6" w:rsidR="00F33DD2" w:rsidRPr="001F4715" w:rsidRDefault="00982F7C" w:rsidP="00630C37">
      <w:pPr>
        <w:spacing w:before="0" w:after="0"/>
        <w:ind w:left="0" w:right="0"/>
        <w:rPr>
          <w:rFonts w:ascii="Calibri" w:eastAsia="Times New Roman" w:hAnsi="Calibri" w:cs="Calibri"/>
          <w:color w:val="000000" w:themeColor="text1"/>
          <w:kern w:val="0"/>
          <w:sz w:val="22"/>
          <w:szCs w:val="22"/>
          <w:lang w:eastAsia="en-AU"/>
        </w:rPr>
      </w:pPr>
      <w:r w:rsidRPr="001F4715">
        <w:rPr>
          <w:rFonts w:ascii="Calibri" w:eastAsia="Times New Roman" w:hAnsi="Calibri" w:cs="Calibri"/>
          <w:color w:val="000000" w:themeColor="text1"/>
          <w:kern w:val="0"/>
          <w:sz w:val="22"/>
          <w:szCs w:val="22"/>
          <w:lang w:eastAsia="en-AU"/>
        </w:rPr>
        <w:br/>
      </w:r>
      <w:r w:rsidRPr="001F4715">
        <w:rPr>
          <w:rFonts w:ascii="Calibri" w:eastAsia="Times New Roman" w:hAnsi="Calibri" w:cs="Calibri"/>
          <w:color w:val="000000" w:themeColor="text1"/>
          <w:kern w:val="0"/>
          <w:sz w:val="22"/>
          <w:szCs w:val="22"/>
          <w:lang w:eastAsia="en-AU"/>
        </w:rPr>
        <w:br/>
      </w:r>
      <w:r w:rsidR="008F3614" w:rsidRPr="001F4715">
        <w:rPr>
          <w:rFonts w:ascii="Calibri" w:eastAsia="Times New Roman" w:hAnsi="Calibri" w:cs="Calibri"/>
          <w:color w:val="000000" w:themeColor="text1"/>
          <w:kern w:val="0"/>
          <w:sz w:val="22"/>
          <w:szCs w:val="22"/>
          <w:lang w:eastAsia="en-AU"/>
        </w:rPr>
        <w:br/>
      </w:r>
    </w:p>
    <w:p w14:paraId="7399C45B" w14:textId="2B829041" w:rsidR="007263BB" w:rsidRPr="001F4715" w:rsidRDefault="007263BB" w:rsidP="00630C37">
      <w:pPr>
        <w:spacing w:before="0" w:after="0"/>
        <w:ind w:left="0" w:right="0"/>
        <w:rPr>
          <w:rFonts w:ascii="Franklin Gothic Medium" w:eastAsia="Times New Roman" w:hAnsi="Franklin Gothic Medium" w:cs="Calibri"/>
          <w:color w:val="000000" w:themeColor="text1"/>
          <w:kern w:val="0"/>
          <w:sz w:val="22"/>
          <w:szCs w:val="22"/>
          <w:lang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1: </w:t>
      </w:r>
    </w:p>
    <w:p w14:paraId="6D0EB9E3" w14:textId="77777777" w:rsidR="00630C37" w:rsidRPr="001F4715" w:rsidRDefault="00630C37" w:rsidP="00630C37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4A5A62C5" w14:textId="2714338E" w:rsidR="00CB7042" w:rsidRPr="001F4715" w:rsidRDefault="00CB7042" w:rsidP="00A93459">
      <w:pPr>
        <w:rPr>
          <w:rFonts w:ascii="Calibri" w:eastAsia="Calibri" w:hAnsi="Calibri" w:cs="Calibri"/>
          <w:color w:val="000000" w:themeColor="text1"/>
        </w:rPr>
      </w:pPr>
      <w:r w:rsidRPr="001F4715"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07AC4953" wp14:editId="4E7CEC5F">
            <wp:extent cx="2143125" cy="2143125"/>
            <wp:effectExtent l="0" t="0" r="9525" b="9525"/>
            <wp:docPr id="2" name="Picture 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z logo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AA859" w14:textId="2CE94F66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0D97D992" w14:textId="15825D87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454AD351" w14:textId="6299AB02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3C424ABC" w14:textId="5639F46C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0862C32E" w14:textId="4FE67D6C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58667D89" w14:textId="6EEAE0C9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43BE6E10" w14:textId="7B913D24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0DE38C69" w14:textId="77777777" w:rsidR="004C6003" w:rsidRPr="001F4715" w:rsidRDefault="004C6003" w:rsidP="00A93459">
      <w:pPr>
        <w:rPr>
          <w:rFonts w:ascii="Calibri" w:eastAsia="Calibri" w:hAnsi="Calibri" w:cs="Calibri"/>
          <w:color w:val="000000" w:themeColor="text1"/>
        </w:rPr>
      </w:pPr>
    </w:p>
    <w:p w14:paraId="42E516AC" w14:textId="46DAD25B" w:rsidR="00E15B01" w:rsidRPr="001F4715" w:rsidRDefault="00E15B01" w:rsidP="00A93459">
      <w:pPr>
        <w:rPr>
          <w:rFonts w:ascii="Calibri" w:eastAsia="Calibri" w:hAnsi="Calibri" w:cs="Calibri"/>
          <w:color w:val="000000" w:themeColor="text1"/>
        </w:rPr>
      </w:pPr>
      <w:r w:rsidRPr="001F4715">
        <w:rPr>
          <w:rFonts w:ascii="Calibri" w:eastAsia="Calibri" w:hAnsi="Calibri" w:cs="Calibri"/>
          <w:noProof/>
          <w:color w:val="000000" w:themeColor="text1"/>
        </w:rPr>
        <w:lastRenderedPageBreak/>
        <w:drawing>
          <wp:inline distT="0" distB="0" distL="0" distR="0" wp14:anchorId="53C4CCE4" wp14:editId="73D3DE50">
            <wp:extent cx="2695575" cy="1695450"/>
            <wp:effectExtent l="0" t="0" r="9525" b="0"/>
            <wp:docPr id="4" name="Picture 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nkcar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4BA2" w14:textId="77777777" w:rsidR="00CB7042" w:rsidRPr="001F4715" w:rsidRDefault="00CB7042" w:rsidP="00A93459">
      <w:pPr>
        <w:rPr>
          <w:rFonts w:ascii="Calibri" w:eastAsia="Calibri" w:hAnsi="Calibri" w:cs="Calibri"/>
          <w:color w:val="000000" w:themeColor="text1"/>
        </w:rPr>
      </w:pPr>
    </w:p>
    <w:p w14:paraId="0FAFEF60" w14:textId="77777777" w:rsidR="00F33DD2" w:rsidRPr="001F4715" w:rsidRDefault="00F33DD2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F36F2FF" w14:textId="77777777" w:rsidR="00630C37" w:rsidRPr="001F4715" w:rsidRDefault="00630C37" w:rsidP="00630C37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2: </w:t>
      </w:r>
    </w:p>
    <w:p w14:paraId="3A14E606" w14:textId="77777777" w:rsidR="00630C37" w:rsidRPr="001F4715" w:rsidRDefault="00630C37" w:rsidP="00630C37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4EC93AC3" w14:textId="77777777" w:rsidR="00630C37" w:rsidRPr="001F4715" w:rsidRDefault="00630C37" w:rsidP="00630C37">
      <w:pPr>
        <w:pStyle w:val="ListParagraph"/>
        <w:numPr>
          <w:ilvl w:val="0"/>
          <w:numId w:val="3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network traffic for the images "ANZ1.jpg" and "ANZ2.jpg" is more than it appears.</w:t>
      </w:r>
    </w:p>
    <w:p w14:paraId="37C4D779" w14:textId="7EF4ED50" w:rsidR="00D52E98" w:rsidRPr="00745836" w:rsidRDefault="00630C37" w:rsidP="00D52E98">
      <w:pPr>
        <w:pStyle w:val="ListParagraph"/>
        <w:numPr>
          <w:ilvl w:val="0"/>
          <w:numId w:val="3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Extract the images, include them and mention what is different about them in your report.</w:t>
      </w:r>
    </w:p>
    <w:p w14:paraId="0106D43D" w14:textId="3608BA6F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lastRenderedPageBreak/>
        <w:drawing>
          <wp:inline distT="0" distB="0" distL="0" distR="0" wp14:anchorId="6E6B274C" wp14:editId="4BD96892">
            <wp:extent cx="5346192" cy="7565136"/>
            <wp:effectExtent l="0" t="0" r="6985" b="0"/>
            <wp:docPr id="7" name="Picture 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nz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192" cy="756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50C98" w14:textId="7A161A4F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CFC4CB9" w14:textId="36183125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59222D69" w14:textId="0F34EE3D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CA44C82" w14:textId="461819D4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5A3A492" w14:textId="11ED449E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566E1120" w14:textId="5793ED83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10BA237" w14:textId="165AF9D7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B2F6920" w14:textId="24E0B70F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5BDB8A65" w14:textId="10593DA1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A9E0368" w14:textId="2AF59648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A931868" w14:textId="681C15DC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87F8F16" w14:textId="70A103A0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C14F9A6" w14:textId="7BBA3E20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2EE5653" w14:textId="7C727C00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F0C01A3" w14:textId="1AA7AAF3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D55F2DC" w14:textId="5552BFCE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2953287" w14:textId="10C04614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B4D295C" w14:textId="1A387BD3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03F3197C" w14:textId="202556A2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2F5E6AB" w14:textId="77777777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6EA0F56" w14:textId="53EA8234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drawing>
          <wp:inline distT="0" distB="0" distL="0" distR="0" wp14:anchorId="6691EF36" wp14:editId="07F3FB9F">
            <wp:extent cx="5346192" cy="7565136"/>
            <wp:effectExtent l="0" t="0" r="6985" b="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anz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6192" cy="756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662F" w14:textId="77777777" w:rsidR="00221A3E" w:rsidRPr="001F4715" w:rsidRDefault="00221A3E" w:rsidP="00221A3E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7AF2162" w14:textId="323589F8" w:rsidR="00F33DD2" w:rsidRPr="001F4715" w:rsidRDefault="00F33DD2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AFABBE5" w14:textId="10072101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C89CA8C" w14:textId="4D2C5CFC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39F820C4" w14:textId="7F0DC449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E30107E" w14:textId="24F581E0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9842884" w14:textId="5E134E5B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5B1E362" w14:textId="346CF6C7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5343F168" w14:textId="7090F6B3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04551BA7" w14:textId="50129B6D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4E1828E" w14:textId="0A5A7940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4BEA42DF" w14:textId="75144ECF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27204753" w14:textId="1C5CF2D4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34DC60EB" w14:textId="057EF02A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71D03819" w14:textId="77777777" w:rsidR="00AC6AB9" w:rsidRPr="001F4715" w:rsidRDefault="00AC6AB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1F2BCC9C" w14:textId="3944D406" w:rsidR="00E27C6B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3: </w:t>
      </w:r>
    </w:p>
    <w:p w14:paraId="6E553BFC" w14:textId="77777777" w:rsidR="00E27C6B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D759460" w14:textId="77777777" w:rsidR="00E27C6B" w:rsidRPr="001F4715" w:rsidRDefault="00E27C6B" w:rsidP="00E27C6B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color w:val="000000" w:themeColor="text1"/>
          <w:sz w:val="22"/>
          <w:szCs w:val="22"/>
        </w:rPr>
        <w:t>The user downloaded a suspicious document called "how-to-commit-crimes.docx"</w:t>
      </w:r>
    </w:p>
    <w:p w14:paraId="40B378F3" w14:textId="27D5F27B" w:rsidR="00E27C6B" w:rsidRPr="001F4715" w:rsidRDefault="00E27C6B" w:rsidP="00F33DD2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color w:val="000000" w:themeColor="text1"/>
          <w:sz w:val="22"/>
          <w:szCs w:val="22"/>
        </w:rPr>
        <w:t>Find the contents of this file and include it in your report.</w:t>
      </w:r>
    </w:p>
    <w:p w14:paraId="55C4124D" w14:textId="479B9DA2" w:rsidR="00201346" w:rsidRPr="001F4715" w:rsidRDefault="00201346" w:rsidP="00201346">
      <w:p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37FB1BAE" w14:textId="3761B528" w:rsidR="00201346" w:rsidRPr="001F4715" w:rsidRDefault="00201346" w:rsidP="00201346">
      <w:p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3A6F9C4B" w14:textId="66CBBE23" w:rsidR="00201346" w:rsidRPr="001F4715" w:rsidRDefault="00201346" w:rsidP="00201346">
      <w:p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395D1693" w14:textId="1541197E" w:rsidR="00AC6AB9" w:rsidRPr="001F4715" w:rsidRDefault="00AC6AB9" w:rsidP="00AC6AB9">
      <w:pPr>
        <w:pStyle w:val="PlainText"/>
        <w:rPr>
          <w:rFonts w:ascii="Courier New" w:hAnsi="Courier New" w:cs="Courier New"/>
          <w:color w:val="000000" w:themeColor="text1"/>
        </w:rPr>
      </w:pPr>
      <w:r w:rsidRPr="001F4715">
        <w:rPr>
          <w:rFonts w:ascii="Courier New" w:hAnsi="Courier New" w:cs="Courier New"/>
          <w:color w:val="000000" w:themeColor="text1"/>
        </w:rPr>
        <w:t>Step 1: Find target</w:t>
      </w:r>
    </w:p>
    <w:p w14:paraId="4337E95B" w14:textId="77777777" w:rsidR="00AC6AB9" w:rsidRPr="001F4715" w:rsidRDefault="00AC6AB9" w:rsidP="00AC6AB9">
      <w:pPr>
        <w:pStyle w:val="PlainText"/>
        <w:rPr>
          <w:rFonts w:ascii="Courier New" w:hAnsi="Courier New" w:cs="Courier New"/>
          <w:color w:val="000000" w:themeColor="text1"/>
        </w:rPr>
      </w:pPr>
      <w:r w:rsidRPr="001F4715">
        <w:rPr>
          <w:rFonts w:ascii="Courier New" w:hAnsi="Courier New" w:cs="Courier New"/>
          <w:color w:val="000000" w:themeColor="text1"/>
        </w:rPr>
        <w:t>Step 2: Hack them</w:t>
      </w:r>
    </w:p>
    <w:p w14:paraId="476FBEE4" w14:textId="53002DBC" w:rsidR="00AC6AB9" w:rsidRPr="001F4715" w:rsidRDefault="00AC6AB9" w:rsidP="00AC6AB9">
      <w:pPr>
        <w:pStyle w:val="PlainText"/>
        <w:rPr>
          <w:rFonts w:ascii="Courier New" w:hAnsi="Courier New" w:cs="Courier New"/>
          <w:color w:val="000000" w:themeColor="text1"/>
        </w:rPr>
      </w:pPr>
      <w:r w:rsidRPr="001F4715">
        <w:rPr>
          <w:rFonts w:ascii="Courier New" w:hAnsi="Courier New" w:cs="Courier New"/>
          <w:color w:val="000000" w:themeColor="text1"/>
        </w:rPr>
        <w:t>This is a suspicious document.</w:t>
      </w:r>
    </w:p>
    <w:p w14:paraId="57F97912" w14:textId="77777777" w:rsidR="00AC6AB9" w:rsidRPr="001F4715" w:rsidRDefault="00AC6AB9" w:rsidP="00AC6AB9">
      <w:pPr>
        <w:pStyle w:val="PlainText"/>
        <w:rPr>
          <w:rFonts w:ascii="Courier New" w:hAnsi="Courier New" w:cs="Courier New"/>
          <w:color w:val="000000" w:themeColor="text1"/>
        </w:rPr>
      </w:pPr>
    </w:p>
    <w:p w14:paraId="18A6892C" w14:textId="77777777" w:rsidR="00AC6AB9" w:rsidRPr="001F4715" w:rsidRDefault="00AC6AB9" w:rsidP="00AC6AB9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D881C2F" w14:textId="77777777" w:rsidR="00F33DD2" w:rsidRPr="001F4715" w:rsidRDefault="00F33DD2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2CE79DD8" w14:textId="0A9DF24F" w:rsidR="00E27C6B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4: </w:t>
      </w:r>
    </w:p>
    <w:p w14:paraId="4C9F2D3A" w14:textId="77777777" w:rsidR="00E27C6B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1EAF880A" w14:textId="77777777" w:rsidR="00E27C6B" w:rsidRPr="001F4715" w:rsidRDefault="00E27C6B" w:rsidP="00E27C6B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user accessed 3 pdf documents: ANZ_Document.pdf, ANZ_Document2.pdf, evil.pdf</w:t>
      </w:r>
    </w:p>
    <w:p w14:paraId="6C12EBA9" w14:textId="47DE600B" w:rsidR="00E27C6B" w:rsidRPr="001F4715" w:rsidRDefault="00E27C6B" w:rsidP="00F33DD2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 xml:space="preserve">Extract and view these documents. </w:t>
      </w:r>
      <w:r w:rsidR="000563E9"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 xml:space="preserve">Include </w:t>
      </w:r>
      <w:r w:rsidR="003F0CEC"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images</w:t>
      </w:r>
      <w:r w:rsidR="000563E9"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 xml:space="preserve"> of </w:t>
      </w: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m in your report.</w:t>
      </w:r>
    </w:p>
    <w:p w14:paraId="39176B99" w14:textId="5287B21C" w:rsidR="003930A7" w:rsidRPr="001F4715" w:rsidRDefault="003930A7" w:rsidP="003930A7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1B07A9D" w14:textId="7D7BB1E3" w:rsidR="003930A7" w:rsidRPr="001F4715" w:rsidRDefault="003930A7" w:rsidP="003930A7">
      <w:p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</w:p>
    <w:p w14:paraId="3AC8BABB" w14:textId="77777777" w:rsidR="003930A7" w:rsidRPr="001F4715" w:rsidRDefault="003930A7" w:rsidP="003930A7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7F3541A" w14:textId="695582E5" w:rsidR="00B84D43" w:rsidRPr="001F4715" w:rsidRDefault="00B84D43" w:rsidP="00B84D43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lastRenderedPageBreak/>
        <w:drawing>
          <wp:inline distT="0" distB="0" distL="0" distR="0" wp14:anchorId="108B6DA7" wp14:editId="3300B7CA">
            <wp:extent cx="6858000" cy="3857625"/>
            <wp:effectExtent l="0" t="0" r="0" b="9525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35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143AD" w14:textId="3FAECF6D" w:rsidR="00F33DD2" w:rsidRPr="001F4715" w:rsidRDefault="007134C9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drawing>
          <wp:inline distT="0" distB="0" distL="0" distR="0" wp14:anchorId="30586031" wp14:editId="4913F42E">
            <wp:extent cx="6858000" cy="3857625"/>
            <wp:effectExtent l="0" t="0" r="0" b="952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136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26C77" w14:textId="0FAA2DB5" w:rsidR="007134C9" w:rsidRPr="001F4715" w:rsidRDefault="007134C9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EA8327D" w14:textId="1F836012" w:rsidR="007134C9" w:rsidRPr="001F4715" w:rsidRDefault="007134C9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lastRenderedPageBreak/>
        <w:drawing>
          <wp:inline distT="0" distB="0" distL="0" distR="0" wp14:anchorId="0E0959B9" wp14:editId="16038743">
            <wp:extent cx="6858000" cy="3857625"/>
            <wp:effectExtent l="0" t="0" r="0" b="952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137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C3EED" w14:textId="2397BFEA" w:rsidR="007134C9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5: </w:t>
      </w:r>
    </w:p>
    <w:p w14:paraId="2267101E" w14:textId="77777777" w:rsidR="00E27C6B" w:rsidRPr="001F4715" w:rsidRDefault="00E27C6B" w:rsidP="00E27C6B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55EE54A" w14:textId="77777777" w:rsidR="00E27C6B" w:rsidRPr="001F4715" w:rsidRDefault="00E27C6B" w:rsidP="00E27C6B">
      <w:pPr>
        <w:pStyle w:val="ListParagraph"/>
        <w:numPr>
          <w:ilvl w:val="0"/>
          <w:numId w:val="4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user also accessed a file called "hiddenmessage2.txt"</w:t>
      </w:r>
    </w:p>
    <w:p w14:paraId="048F4085" w14:textId="2433FD5C" w:rsidR="00E27C6B" w:rsidRPr="001F4715" w:rsidRDefault="00E27C6B" w:rsidP="00E27C6B">
      <w:pPr>
        <w:pStyle w:val="ListParagraph"/>
        <w:numPr>
          <w:ilvl w:val="0"/>
          <w:numId w:val="4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What is the contents of this file? Include it in your report</w:t>
      </w:r>
    </w:p>
    <w:p w14:paraId="798B7508" w14:textId="7615A01A" w:rsidR="001F4715" w:rsidRPr="001F4715" w:rsidRDefault="001F4715" w:rsidP="001F4715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7FD559F" w14:textId="51686BE7" w:rsidR="001F4715" w:rsidRPr="001F4715" w:rsidRDefault="001F4715" w:rsidP="001F4715">
      <w:pPr>
        <w:spacing w:before="0" w:after="0"/>
        <w:ind w:right="0"/>
        <w:rPr>
          <w:rFonts w:ascii="Franklin Gothic Medium" w:hAnsi="Franklin Gothic Medium" w:cs="Calibri"/>
          <w:color w:val="000000" w:themeColor="text1"/>
          <w:sz w:val="22"/>
          <w:szCs w:val="22"/>
        </w:rPr>
      </w:pPr>
      <w:bookmarkStart w:id="0" w:name="_GoBack"/>
      <w:bookmarkEnd w:id="0"/>
    </w:p>
    <w:p w14:paraId="36ABEA60" w14:textId="7B72A3A8" w:rsidR="001F4715" w:rsidRPr="001F4715" w:rsidRDefault="001F4715" w:rsidP="001F4715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7DE7D01" w14:textId="4D6E6023" w:rsidR="007D27A3" w:rsidRPr="001F4715" w:rsidRDefault="007D27A3" w:rsidP="007D27A3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E6AF137" w14:textId="070C7B27" w:rsidR="007D27A3" w:rsidRPr="001F4715" w:rsidRDefault="007D27A3" w:rsidP="007D27A3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04DD2DC3" w14:textId="08789F94" w:rsidR="000E6C74" w:rsidRPr="001F4715" w:rsidRDefault="00B76F02" w:rsidP="007D27A3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drawing>
          <wp:inline distT="0" distB="0" distL="0" distR="0" wp14:anchorId="168EA152" wp14:editId="47DE8C6C">
            <wp:extent cx="6858000" cy="3857625"/>
            <wp:effectExtent l="0" t="0" r="0" b="9525"/>
            <wp:docPr id="15" name="Picture 15" descr="A picture containing shi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iddenmessag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7401A" w14:textId="77777777" w:rsidR="00F33DD2" w:rsidRPr="001F4715" w:rsidRDefault="00F33DD2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9EDBC54" w14:textId="6B7EF483" w:rsidR="00FE5C0F" w:rsidRPr="001F4715" w:rsidRDefault="00FE5C0F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6: </w:t>
      </w:r>
    </w:p>
    <w:p w14:paraId="005E90D4" w14:textId="77777777" w:rsidR="00FE5C0F" w:rsidRPr="001F4715" w:rsidRDefault="00FE5C0F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4E889909" w14:textId="77777777" w:rsidR="00FE5C0F" w:rsidRPr="001F4715" w:rsidRDefault="00FE5C0F" w:rsidP="00FE5C0F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user accessed an image called "atm-image.jpg"</w:t>
      </w:r>
    </w:p>
    <w:p w14:paraId="6963C58F" w14:textId="71A17125" w:rsidR="00FE5C0F" w:rsidRPr="001F4715" w:rsidRDefault="00FE5C0F" w:rsidP="00FE5C0F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Identify what is different about this traffic and include everything in your report.</w:t>
      </w:r>
    </w:p>
    <w:p w14:paraId="597E8AC8" w14:textId="349CD146" w:rsidR="000E6C74" w:rsidRDefault="000E6C74" w:rsidP="000E6C74">
      <w:p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7637DE5B" w14:textId="5E6CA9F8" w:rsidR="006775D8" w:rsidRPr="006775D8" w:rsidRDefault="006775D8" w:rsidP="00745836">
      <w:pPr>
        <w:rPr>
          <w:rFonts w:ascii="Calibri" w:eastAsia="Calibri" w:hAnsi="Calibri" w:cs="Calibri"/>
          <w:color w:val="000000" w:themeColor="text1"/>
        </w:rPr>
      </w:pPr>
    </w:p>
    <w:p w14:paraId="6A6DC4D4" w14:textId="4519F2F9" w:rsidR="006775D8" w:rsidRPr="003930A7" w:rsidRDefault="006775D8" w:rsidP="006775D8">
      <w:pPr>
        <w:spacing w:before="0" w:after="0"/>
        <w:ind w:right="0"/>
        <w:rPr>
          <w:rFonts w:ascii="Franklin Gothic Medium" w:hAnsi="Franklin Gothic Medium" w:cs="Calibri"/>
          <w:sz w:val="22"/>
          <w:szCs w:val="22"/>
        </w:rPr>
      </w:pPr>
    </w:p>
    <w:p w14:paraId="7F152D0A" w14:textId="77777777" w:rsidR="006775D8" w:rsidRPr="001F4715" w:rsidRDefault="006775D8" w:rsidP="000E6C74">
      <w:p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081EFFA" w14:textId="77777777" w:rsidR="000E6C74" w:rsidRPr="001F4715" w:rsidRDefault="000E6C74" w:rsidP="000E6C74">
      <w:p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5E9F443B" w14:textId="4698DEF0" w:rsidR="000E6C74" w:rsidRPr="001F4715" w:rsidRDefault="000E6C74" w:rsidP="000E6C74">
      <w:pPr>
        <w:pStyle w:val="ListParagraph"/>
        <w:numPr>
          <w:ilvl w:val="0"/>
          <w:numId w:val="5"/>
        </w:numPr>
        <w:spacing w:before="0" w:after="0"/>
        <w:ind w:right="0"/>
        <w:jc w:val="center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noProof/>
          <w:color w:val="000000" w:themeColor="text1"/>
          <w:sz w:val="22"/>
          <w:szCs w:val="22"/>
        </w:rPr>
        <w:drawing>
          <wp:inline distT="0" distB="0" distL="0" distR="0" wp14:anchorId="71AD77D9" wp14:editId="4BCF7AA9">
            <wp:extent cx="2619375" cy="1743075"/>
            <wp:effectExtent l="0" t="0" r="9525" b="9525"/>
            <wp:docPr id="5" name="Picture 5" descr="A picture containing object, blue, playing, stre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tmimag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93CB7" w14:textId="77777777" w:rsidR="00F33DD2" w:rsidRPr="001F4715" w:rsidRDefault="00F33DD2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263E4B9" w14:textId="67560E23" w:rsidR="00FE5C0F" w:rsidRPr="001F4715" w:rsidRDefault="00FE5C0F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7: </w:t>
      </w:r>
    </w:p>
    <w:p w14:paraId="2D4A67A6" w14:textId="77777777" w:rsidR="00FE5C0F" w:rsidRPr="001F4715" w:rsidRDefault="00FE5C0F" w:rsidP="00FE5C0F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3F9B26AB" w14:textId="77777777" w:rsidR="00FE5C0F" w:rsidRPr="001F4715" w:rsidRDefault="00FE5C0F" w:rsidP="00FE5C0F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network traffic shows that the user accessed the image "broken.png"</w:t>
      </w:r>
    </w:p>
    <w:p w14:paraId="02477204" w14:textId="10B5E402" w:rsidR="00FE5C0F" w:rsidRDefault="00FE5C0F" w:rsidP="00F33DD2">
      <w:pPr>
        <w:pStyle w:val="ListParagraph"/>
        <w:numPr>
          <w:ilvl w:val="0"/>
          <w:numId w:val="5"/>
        </w:numPr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Extract and include the image in your report.</w:t>
      </w:r>
    </w:p>
    <w:p w14:paraId="2CF8D434" w14:textId="60F1A090" w:rsidR="00BC6B27" w:rsidRDefault="00BC6B27" w:rsidP="00BC6B27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6412265E" w14:textId="2756BE5D" w:rsidR="00B76F02" w:rsidRPr="001F4715" w:rsidRDefault="00B76F02" w:rsidP="00B76F0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5D1C3EF" w14:textId="09C18389" w:rsidR="00B76F02" w:rsidRPr="001F4715" w:rsidRDefault="00B76F02" w:rsidP="00B76F0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CEEAC7B" w14:textId="0B5B9A91" w:rsidR="00B76F02" w:rsidRPr="001F4715" w:rsidRDefault="00B76F02" w:rsidP="00B76F0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139E1EBF" w14:textId="5FDFDC95" w:rsidR="007202C6" w:rsidRPr="001F4715" w:rsidRDefault="007202C6" w:rsidP="00F33DD2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</w:p>
    <w:p w14:paraId="4DA05BB9" w14:textId="4FE08B77" w:rsidR="00BC6B27" w:rsidRPr="00745836" w:rsidRDefault="00745836" w:rsidP="00745836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>The file is unsupported</w:t>
      </w:r>
    </w:p>
    <w:p w14:paraId="3855C7CF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5E68D1A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70EDE787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7CDC3DA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3B716C4C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82309B2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48CCE77E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728C35B5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8708CF6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A753980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1084D63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536C5A30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11BC64FE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34DFDCE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3272083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7D1B08FC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986B2CA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366670D8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1492B74D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F21301D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B095F4E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B044B09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D2B4026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1B2E7746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54097E52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F096A9E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588FF769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5246D4FB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9B78C28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28A6B693" w14:textId="1EB6EE16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AD87CCF" w14:textId="7777777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4190B394" w14:textId="29368850" w:rsidR="00F33DD2" w:rsidRDefault="00F33DD2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 w:rsidRPr="001F4715"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 xml:space="preserve">Sub-task 8: </w:t>
      </w:r>
    </w:p>
    <w:p w14:paraId="2C1834DD" w14:textId="37B0C6EC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619DDED7" w14:textId="007ACF67" w:rsidR="00BC6B27" w:rsidRDefault="00BC6B27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273481C" w14:textId="17A53FA1" w:rsidR="00BC6B27" w:rsidRPr="001F4715" w:rsidRDefault="00745836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  <w:r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  <w:t>The file is unsupported</w:t>
      </w:r>
    </w:p>
    <w:p w14:paraId="67460B4E" w14:textId="77777777" w:rsidR="00F33DD2" w:rsidRPr="001F4715" w:rsidRDefault="00F33DD2" w:rsidP="00F33DD2">
      <w:pPr>
        <w:spacing w:before="0" w:after="0"/>
        <w:ind w:left="0" w:right="0"/>
        <w:rPr>
          <w:rFonts w:ascii="Franklin Gothic Medium" w:hAnsi="Franklin Gothic Medium"/>
          <w:b/>
          <w:bCs/>
          <w:noProof/>
          <w:color w:val="000000" w:themeColor="text1"/>
          <w:sz w:val="22"/>
          <w:szCs w:val="22"/>
          <w:lang w:val="en-AU" w:eastAsia="en-AU"/>
        </w:rPr>
      </w:pPr>
    </w:p>
    <w:p w14:paraId="0E43DD07" w14:textId="1C29FC84" w:rsidR="00053013" w:rsidRPr="001F4715" w:rsidRDefault="009A5C65" w:rsidP="00053013">
      <w:pPr>
        <w:pStyle w:val="ListParagraph"/>
        <w:spacing w:before="0" w:after="0"/>
        <w:ind w:right="0"/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</w:pP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 xml:space="preserve"> </w:t>
      </w:r>
      <w:r w:rsidRPr="001F4715">
        <w:rPr>
          <w:rFonts w:ascii="Franklin Gothic Medium" w:hAnsi="Franklin Gothic Medium" w:cs="Calibri"/>
          <w:i/>
          <w:iCs/>
          <w:color w:val="000000" w:themeColor="text1"/>
          <w:sz w:val="22"/>
          <w:szCs w:val="22"/>
        </w:rPr>
        <w:tab/>
      </w:r>
    </w:p>
    <w:p w14:paraId="12862350" w14:textId="6AE9EE6A" w:rsidR="007263BB" w:rsidRDefault="007263BB" w:rsidP="007C7373">
      <w:pPr>
        <w:ind w:left="0"/>
        <w:rPr>
          <w:b/>
          <w:bCs/>
          <w:noProof/>
          <w:color w:val="000000" w:themeColor="text1"/>
          <w:lang w:val="en-AU" w:eastAsia="en-AU"/>
        </w:rPr>
      </w:pPr>
    </w:p>
    <w:p w14:paraId="3BFEE961" w14:textId="16DDCAD1" w:rsidR="00BC6B27" w:rsidRPr="001F4715" w:rsidRDefault="00BC6B27" w:rsidP="007C7373">
      <w:pPr>
        <w:ind w:left="0"/>
        <w:rPr>
          <w:b/>
          <w:bCs/>
          <w:noProof/>
          <w:color w:val="000000" w:themeColor="text1"/>
          <w:lang w:val="en-AU" w:eastAsia="en-AU"/>
        </w:rPr>
      </w:pPr>
    </w:p>
    <w:sectPr w:rsidR="00BC6B27" w:rsidRPr="001F4715" w:rsidSect="00F33DD2">
      <w:headerReference w:type="default" r:id="rId20"/>
      <w:pgSz w:w="12240" w:h="15840" w:code="1"/>
      <w:pgMar w:top="314" w:right="720" w:bottom="27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39163B" w14:textId="77777777" w:rsidR="001D61B9" w:rsidRDefault="001D61B9" w:rsidP="00A66B18">
      <w:pPr>
        <w:spacing w:before="0" w:after="0"/>
      </w:pPr>
      <w:r>
        <w:separator/>
      </w:r>
    </w:p>
  </w:endnote>
  <w:endnote w:type="continuationSeparator" w:id="0">
    <w:p w14:paraId="12B688F5" w14:textId="77777777" w:rsidR="001D61B9" w:rsidRDefault="001D61B9" w:rsidP="00A66B1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C713F6" w14:textId="77777777" w:rsidR="001D61B9" w:rsidRDefault="001D61B9" w:rsidP="00A66B18">
      <w:pPr>
        <w:spacing w:before="0" w:after="0"/>
      </w:pPr>
      <w:r>
        <w:separator/>
      </w:r>
    </w:p>
  </w:footnote>
  <w:footnote w:type="continuationSeparator" w:id="0">
    <w:p w14:paraId="3D0D2D1F" w14:textId="77777777" w:rsidR="001D61B9" w:rsidRDefault="001D61B9" w:rsidP="00A66B1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05709B" w14:textId="77777777" w:rsidR="00A66B18" w:rsidRDefault="00A66B18">
    <w:pPr>
      <w:pStyle w:val="Header"/>
    </w:pPr>
    <w:r w:rsidRPr="0041428F"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C4C085D" wp14:editId="6BE9C69A">
              <wp:simplePos x="0" y="0"/>
              <wp:positionH relativeFrom="column">
                <wp:posOffset>-457200</wp:posOffset>
              </wp:positionH>
              <wp:positionV relativeFrom="paragraph">
                <wp:posOffset>-457200</wp:posOffset>
              </wp:positionV>
              <wp:extent cx="8248650" cy="3030070"/>
              <wp:effectExtent l="0" t="0" r="0" b="0"/>
              <wp:wrapNone/>
              <wp:docPr id="19" name="Graphic 17" descr="Curved accent shapes that collectively build the header design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50" cy="3030070"/>
                        <a:chOff x="-7144" y="-7144"/>
                        <a:chExt cx="6005513" cy="1924050"/>
                      </a:xfrm>
                    </wpg:grpSpPr>
                    <wps:wsp>
                      <wps:cNvPr id="20" name="Freeform: Shape 20"/>
                      <wps:cNvSpPr/>
                      <wps:spPr>
                        <a:xfrm>
                          <a:off x="2121694" y="-7144"/>
                          <a:ext cx="3876675" cy="1762125"/>
                        </a:xfrm>
                        <a:custGeom>
                          <a:avLst/>
                          <a:gdLst>
                            <a:gd name="connsiteX0" fmla="*/ 3869531 w 3876675"/>
                            <a:gd name="connsiteY0" fmla="*/ 1359694 h 1762125"/>
                            <a:gd name="connsiteX1" fmla="*/ 2359819 w 3876675"/>
                            <a:gd name="connsiteY1" fmla="*/ 1744504 h 1762125"/>
                            <a:gd name="connsiteX2" fmla="*/ 7144 w 3876675"/>
                            <a:gd name="connsiteY2" fmla="*/ 1287304 h 1762125"/>
                            <a:gd name="connsiteX3" fmla="*/ 7144 w 3876675"/>
                            <a:gd name="connsiteY3" fmla="*/ 7144 h 1762125"/>
                            <a:gd name="connsiteX4" fmla="*/ 3869531 w 3876675"/>
                            <a:gd name="connsiteY4" fmla="*/ 7144 h 1762125"/>
                            <a:gd name="connsiteX5" fmla="*/ 3869531 w 3876675"/>
                            <a:gd name="connsiteY5" fmla="*/ 1359694 h 176212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Freeform: Shape 22"/>
                      <wps:cNvSpPr/>
                      <wps:spPr>
                        <a:xfrm>
                          <a:off x="-7144" y="-7144"/>
                          <a:ext cx="6000750" cy="1924050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1699736 h 1924050"/>
                            <a:gd name="connsiteX1" fmla="*/ 2934176 w 6000750"/>
                            <a:gd name="connsiteY1" fmla="*/ 1484471 h 1924050"/>
                            <a:gd name="connsiteX2" fmla="*/ 5998369 w 6000750"/>
                            <a:gd name="connsiteY2" fmla="*/ 893921 h 1924050"/>
                            <a:gd name="connsiteX3" fmla="*/ 5998369 w 6000750"/>
                            <a:gd name="connsiteY3" fmla="*/ 7144 h 1924050"/>
                            <a:gd name="connsiteX4" fmla="*/ 7144 w 6000750"/>
                            <a:gd name="connsiteY4" fmla="*/ 7144 h 1924050"/>
                            <a:gd name="connsiteX5" fmla="*/ 7144 w 6000750"/>
                            <a:gd name="connsiteY5" fmla="*/ 1699736 h 19240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3" name="Freeform: Shape 23"/>
                      <wps:cNvSpPr/>
                      <wps:spPr>
                        <a:xfrm>
                          <a:off x="-7144" y="-7144"/>
                          <a:ext cx="6000750" cy="904875"/>
                        </a:xfrm>
                        <a:custGeom>
                          <a:avLst/>
                          <a:gdLst>
                            <a:gd name="connsiteX0" fmla="*/ 7144 w 6000750"/>
                            <a:gd name="connsiteY0" fmla="*/ 7144 h 904875"/>
                            <a:gd name="connsiteX1" fmla="*/ 7144 w 6000750"/>
                            <a:gd name="connsiteY1" fmla="*/ 613886 h 904875"/>
                            <a:gd name="connsiteX2" fmla="*/ 3546634 w 6000750"/>
                            <a:gd name="connsiteY2" fmla="*/ 574834 h 904875"/>
                            <a:gd name="connsiteX3" fmla="*/ 5998369 w 6000750"/>
                            <a:gd name="connsiteY3" fmla="*/ 893921 h 904875"/>
                            <a:gd name="connsiteX4" fmla="*/ 5998369 w 6000750"/>
                            <a:gd name="connsiteY4" fmla="*/ 7144 h 904875"/>
                            <a:gd name="connsiteX5" fmla="*/ 7144 w 6000750"/>
                            <a:gd name="connsiteY5" fmla="*/ 7144 h 9048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flip="none" rotWithShape="1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 scaled="1"/>
                          <a:tileRect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4" name="Freeform: Shape 24"/>
                      <wps:cNvSpPr/>
                      <wps:spPr>
                        <a:xfrm>
                          <a:off x="3176111" y="924401"/>
                          <a:ext cx="2819400" cy="828675"/>
                        </a:xfrm>
                        <a:custGeom>
                          <a:avLst/>
                          <a:gdLst>
                            <a:gd name="connsiteX0" fmla="*/ 7144 w 2819400"/>
                            <a:gd name="connsiteY0" fmla="*/ 481489 h 828675"/>
                            <a:gd name="connsiteX1" fmla="*/ 1305401 w 2819400"/>
                            <a:gd name="connsiteY1" fmla="*/ 812959 h 828675"/>
                            <a:gd name="connsiteX2" fmla="*/ 2815114 w 2819400"/>
                            <a:gd name="connsiteY2" fmla="*/ 428149 h 828675"/>
                            <a:gd name="connsiteX3" fmla="*/ 2815114 w 2819400"/>
                            <a:gd name="connsiteY3" fmla="*/ 7144 h 828675"/>
                            <a:gd name="connsiteX4" fmla="*/ 7144 w 2819400"/>
                            <a:gd name="connsiteY4" fmla="*/ 481489 h 82867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 scaled="1"/>
                        </a:gra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61AE02C" id="Graphic 17" o:spid="_x0000_s1026" alt="Curved accent shapes that collectively build the header design" style="position:absolute;margin-left:-36pt;margin-top:-36pt;width:649.5pt;height:238.6pt;z-index:-251657216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">
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" path="m3869531,1359694v,,-489585,474345,-1509712,384810c1339691,1654969,936784,1180624,7144,1287304l7144,7144r3862387,l3869531,1359694xe" fillcolor="#009dd9 [3205]" stroked="f">
                <v:stroke joinstyle="miter"/>
                <v:path arrowok="t" o:connecttype="custom" o:connectlocs="3869531,1359694;2359819,1744504;7144,1287304;7144,7144;3869531,7144;3869531,1359694" o:connectangles="0,0,0,0,0,0"/>
              </v:shape>
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" path="m7144,1699736v,,1403032,618173,2927032,-215265c4459129,651986,5998369,893921,5998369,893921r,-886777l7144,7144r,1692592xe" fillcolor="#17406d [3204]" stroked="f">
                <v:stroke joinstyle="miter"/>
                <v:path arrowok="t" o:connecttype="custom" o:connectlocs="7144,1699736;2934176,1484471;5998369,893921;5998369,7144;7144,7144;7144,1699736" o:connectangles="0,0,0,0,0,0"/>
              </v:shape>
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" path="m7144,7144r,606742c647224,1034891,2136934,964406,3546634,574834,4882039,205264,5998369,893921,5998369,893921r,-886777l7144,7144xe" fillcolor="#17406d [3204]" stroked="f">
                <v:fill color2="#4389d7 [1940]" rotate="t" angle="90" focus="100%" type="gradient"/>
                <v:stroke joinstyle="miter"/>
                <v:path arrowok="t" o:connecttype="custom" o:connectlocs="7144,7144;7144,613886;3546634,574834;5998369,893921;5998369,7144;7144,7144" o:connectangles="0,0,0,0,0,0"/>
              </v:shape>
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" path="m7144,481489c380524,602456,751999,764381,1305401,812959,2325529,902494,2815114,428149,2815114,428149r,-421005c2332196,236696,1376839,568166,7144,481489xe" fillcolor="#009dd9 [3205]" stroked="f">
                <v:fill color2="#0075a2 [2405]" angle="90" focus="100%" type="gradient"/>
                <v:stroke joinstyle="miter"/>
                <v:path arrowok="t" o:connecttype="custom" o:connectlocs="7144,481489;1305401,812959;2815114,428149;2815114,7144;7144,481489" o:connectangles="0,0,0,0,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73845"/>
    <w:multiLevelType w:val="hybridMultilevel"/>
    <w:tmpl w:val="EB12D0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D21B72"/>
    <w:multiLevelType w:val="hybridMultilevel"/>
    <w:tmpl w:val="23584B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C20874"/>
    <w:multiLevelType w:val="hybridMultilevel"/>
    <w:tmpl w:val="7C040A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AB1AFF"/>
    <w:multiLevelType w:val="hybridMultilevel"/>
    <w:tmpl w:val="B4CA4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F801FD"/>
    <w:multiLevelType w:val="hybridMultilevel"/>
    <w:tmpl w:val="D40C8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0Mbc0MjI2NTK0NDZU0lEKTi0uzszPAykwrgUAKl3fICwAAAA="/>
  </w:docVars>
  <w:rsids>
    <w:rsidRoot w:val="008F6C0D"/>
    <w:rsid w:val="00053013"/>
    <w:rsid w:val="000563E9"/>
    <w:rsid w:val="00081375"/>
    <w:rsid w:val="00083BAA"/>
    <w:rsid w:val="000C65A5"/>
    <w:rsid w:val="000E6C74"/>
    <w:rsid w:val="0010680C"/>
    <w:rsid w:val="00152B0B"/>
    <w:rsid w:val="001766D6"/>
    <w:rsid w:val="0018151F"/>
    <w:rsid w:val="00192419"/>
    <w:rsid w:val="001C270D"/>
    <w:rsid w:val="001D61B9"/>
    <w:rsid w:val="001E2320"/>
    <w:rsid w:val="001F4715"/>
    <w:rsid w:val="00201346"/>
    <w:rsid w:val="00214E28"/>
    <w:rsid w:val="00221A3E"/>
    <w:rsid w:val="002256D1"/>
    <w:rsid w:val="00276530"/>
    <w:rsid w:val="00293626"/>
    <w:rsid w:val="00293FCE"/>
    <w:rsid w:val="002B16A2"/>
    <w:rsid w:val="002E3B42"/>
    <w:rsid w:val="00343FE2"/>
    <w:rsid w:val="00352B81"/>
    <w:rsid w:val="003930A7"/>
    <w:rsid w:val="00394757"/>
    <w:rsid w:val="003A0150"/>
    <w:rsid w:val="003E24DF"/>
    <w:rsid w:val="003F0CEC"/>
    <w:rsid w:val="003F3FD4"/>
    <w:rsid w:val="00401569"/>
    <w:rsid w:val="0041428F"/>
    <w:rsid w:val="004225F9"/>
    <w:rsid w:val="00440BE1"/>
    <w:rsid w:val="004646E5"/>
    <w:rsid w:val="004A2B0D"/>
    <w:rsid w:val="004C193D"/>
    <w:rsid w:val="004C6003"/>
    <w:rsid w:val="004D1382"/>
    <w:rsid w:val="005459B5"/>
    <w:rsid w:val="005C2210"/>
    <w:rsid w:val="00612AE8"/>
    <w:rsid w:val="00615018"/>
    <w:rsid w:val="0062123A"/>
    <w:rsid w:val="00630C37"/>
    <w:rsid w:val="0064428C"/>
    <w:rsid w:val="00646E75"/>
    <w:rsid w:val="00666188"/>
    <w:rsid w:val="006775D8"/>
    <w:rsid w:val="006F6F10"/>
    <w:rsid w:val="00706CAA"/>
    <w:rsid w:val="007134C9"/>
    <w:rsid w:val="007202C6"/>
    <w:rsid w:val="007263BB"/>
    <w:rsid w:val="00745836"/>
    <w:rsid w:val="00783E79"/>
    <w:rsid w:val="007A3A0D"/>
    <w:rsid w:val="007B2891"/>
    <w:rsid w:val="007B2BC1"/>
    <w:rsid w:val="007B5AE8"/>
    <w:rsid w:val="007C7373"/>
    <w:rsid w:val="007D27A3"/>
    <w:rsid w:val="007F5192"/>
    <w:rsid w:val="008F3614"/>
    <w:rsid w:val="008F6C0D"/>
    <w:rsid w:val="0091575C"/>
    <w:rsid w:val="00982F7C"/>
    <w:rsid w:val="009A5C65"/>
    <w:rsid w:val="00A0141A"/>
    <w:rsid w:val="00A25DE7"/>
    <w:rsid w:val="00A26FE7"/>
    <w:rsid w:val="00A66B18"/>
    <w:rsid w:val="00A6783B"/>
    <w:rsid w:val="00A93459"/>
    <w:rsid w:val="00A96CF8"/>
    <w:rsid w:val="00AA089B"/>
    <w:rsid w:val="00AC4F11"/>
    <w:rsid w:val="00AC6AB9"/>
    <w:rsid w:val="00AD1D45"/>
    <w:rsid w:val="00AE1388"/>
    <w:rsid w:val="00AE374B"/>
    <w:rsid w:val="00AF3982"/>
    <w:rsid w:val="00B246DB"/>
    <w:rsid w:val="00B24BE7"/>
    <w:rsid w:val="00B50294"/>
    <w:rsid w:val="00B57D6E"/>
    <w:rsid w:val="00B76F02"/>
    <w:rsid w:val="00B84D43"/>
    <w:rsid w:val="00BC6B27"/>
    <w:rsid w:val="00C04114"/>
    <w:rsid w:val="00C701F7"/>
    <w:rsid w:val="00C70786"/>
    <w:rsid w:val="00CB7042"/>
    <w:rsid w:val="00CC2903"/>
    <w:rsid w:val="00CE6CB7"/>
    <w:rsid w:val="00D06EA0"/>
    <w:rsid w:val="00D10958"/>
    <w:rsid w:val="00D52E98"/>
    <w:rsid w:val="00D66593"/>
    <w:rsid w:val="00D80B33"/>
    <w:rsid w:val="00DB10EA"/>
    <w:rsid w:val="00DE6DA2"/>
    <w:rsid w:val="00DF2D30"/>
    <w:rsid w:val="00E15B01"/>
    <w:rsid w:val="00E27C6B"/>
    <w:rsid w:val="00E4786A"/>
    <w:rsid w:val="00E55D74"/>
    <w:rsid w:val="00E6540C"/>
    <w:rsid w:val="00E81E2A"/>
    <w:rsid w:val="00EC114A"/>
    <w:rsid w:val="00EC33FF"/>
    <w:rsid w:val="00EE0952"/>
    <w:rsid w:val="00F1737B"/>
    <w:rsid w:val="00F33DD2"/>
    <w:rsid w:val="00FE0F43"/>
    <w:rsid w:val="00FE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D7F50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6783B"/>
    <w:pPr>
      <w:spacing w:before="40" w:after="360"/>
      <w:ind w:left="720" w:right="720"/>
    </w:pPr>
    <w:rPr>
      <w:rFonts w:eastAsiaTheme="minorHAnsi"/>
      <w:color w:val="595959" w:themeColor="text1" w:themeTint="A6"/>
      <w:kern w:val="20"/>
      <w:szCs w:val="20"/>
    </w:rPr>
  </w:style>
  <w:style w:type="paragraph" w:styleId="Heading1">
    <w:name w:val="heading 1"/>
    <w:basedOn w:val="Normal"/>
    <w:next w:val="Normal"/>
    <w:link w:val="Heading1Char"/>
    <w:uiPriority w:val="8"/>
    <w:unhideWhenUsed/>
    <w:qFormat/>
    <w:rsid w:val="003E24DF"/>
    <w:pPr>
      <w:spacing w:before="0"/>
      <w:contextualSpacing/>
      <w:outlineLvl w:val="0"/>
    </w:pPr>
    <w:rPr>
      <w:rFonts w:asciiTheme="majorHAnsi" w:eastAsiaTheme="majorEastAsia" w:hAnsiTheme="majorHAnsi" w:cstheme="majorBidi"/>
      <w:caps/>
      <w:color w:val="112F51" w:themeColor="accent1" w:themeShade="BF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B0D"/>
    <w:pPr>
      <w:keepNext/>
      <w:keepLines/>
      <w:spacing w:after="0"/>
      <w:outlineLvl w:val="1"/>
    </w:pPr>
    <w:rPr>
      <w:rFonts w:asciiTheme="majorHAnsi" w:eastAsiaTheme="majorEastAsia" w:hAnsiTheme="majorHAnsi" w:cstheme="majorBidi"/>
      <w:color w:val="112F5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3E24DF"/>
    <w:rPr>
      <w:rFonts w:asciiTheme="majorHAnsi" w:eastAsiaTheme="majorEastAsia" w:hAnsiTheme="majorHAnsi" w:cstheme="majorBidi"/>
      <w:caps/>
      <w:color w:val="112F51" w:themeColor="accent1" w:themeShade="BF"/>
      <w:kern w:val="20"/>
      <w:sz w:val="20"/>
      <w:szCs w:val="20"/>
    </w:rPr>
  </w:style>
  <w:style w:type="paragraph" w:customStyle="1" w:styleId="Recipient">
    <w:name w:val="Recipient"/>
    <w:basedOn w:val="Normal"/>
    <w:uiPriority w:val="3"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unhideWhenUsed/>
    <w:qFormat/>
    <w:rsid w:val="00A66B18"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4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styleId="Closing">
    <w:name w:val="Closing"/>
    <w:basedOn w:val="Normal"/>
    <w:next w:val="Signature"/>
    <w:link w:val="ClosingChar"/>
    <w:uiPriority w:val="6"/>
    <w:unhideWhenUsed/>
    <w:qFormat/>
    <w:rsid w:val="00A6783B"/>
    <w:pPr>
      <w:spacing w:before="480" w:after="960"/>
    </w:pPr>
  </w:style>
  <w:style w:type="character" w:customStyle="1" w:styleId="ClosingChar">
    <w:name w:val="Closing Char"/>
    <w:basedOn w:val="DefaultParagraphFont"/>
    <w:link w:val="Closing"/>
    <w:uiPriority w:val="6"/>
    <w:rsid w:val="00A6783B"/>
    <w:rPr>
      <w:rFonts w:eastAsiaTheme="minorHAnsi"/>
      <w:color w:val="595959" w:themeColor="text1" w:themeTint="A6"/>
      <w:kern w:val="20"/>
      <w:szCs w:val="20"/>
    </w:rPr>
  </w:style>
  <w:style w:type="paragraph" w:styleId="Signature">
    <w:name w:val="Signature"/>
    <w:basedOn w:val="Normal"/>
    <w:link w:val="SignatureChar"/>
    <w:uiPriority w:val="7"/>
    <w:unhideWhenUsed/>
    <w:qFormat/>
    <w:rsid w:val="00A6783B"/>
    <w:pPr>
      <w:contextualSpacing/>
    </w:pPr>
    <w:rPr>
      <w:b/>
      <w:bCs/>
      <w:color w:val="17406D" w:themeColor="accent1"/>
    </w:rPr>
  </w:style>
  <w:style w:type="character" w:customStyle="1" w:styleId="SignatureChar">
    <w:name w:val="Signature Char"/>
    <w:basedOn w:val="DefaultParagraphFont"/>
    <w:link w:val="Signature"/>
    <w:uiPriority w:val="7"/>
    <w:rsid w:val="00A6783B"/>
    <w:rPr>
      <w:rFonts w:eastAsiaTheme="minorHAnsi"/>
      <w:b/>
      <w:bCs/>
      <w:color w:val="17406D" w:themeColor="accent1"/>
      <w:kern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E24DF"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3E24DF"/>
    <w:rPr>
      <w:rFonts w:eastAsiaTheme="minorHAnsi"/>
      <w:color w:val="595959" w:themeColor="text1" w:themeTint="A6"/>
      <w:kern w:val="20"/>
      <w:sz w:val="20"/>
      <w:szCs w:val="20"/>
    </w:rPr>
  </w:style>
  <w:style w:type="character" w:styleId="Strong">
    <w:name w:val="Strong"/>
    <w:basedOn w:val="DefaultParagraphFont"/>
    <w:uiPriority w:val="1"/>
    <w:semiHidden/>
    <w:rsid w:val="003E24DF"/>
    <w:rPr>
      <w:b/>
      <w:bCs/>
    </w:rPr>
  </w:style>
  <w:style w:type="paragraph" w:customStyle="1" w:styleId="ContactInfo">
    <w:name w:val="Contact Info"/>
    <w:basedOn w:val="Normal"/>
    <w:uiPriority w:val="1"/>
    <w:qFormat/>
    <w:rsid w:val="00A66B18"/>
    <w:pPr>
      <w:spacing w:before="0" w:after="0"/>
    </w:pPr>
    <w:rPr>
      <w:color w:val="FFFFFF" w:themeColor="background1"/>
    </w:rPr>
  </w:style>
  <w:style w:type="character" w:customStyle="1" w:styleId="Heading2Char">
    <w:name w:val="Heading 2 Char"/>
    <w:basedOn w:val="DefaultParagraphFont"/>
    <w:link w:val="Heading2"/>
    <w:uiPriority w:val="9"/>
    <w:rsid w:val="004A2B0D"/>
    <w:rPr>
      <w:rFonts w:asciiTheme="majorHAnsi" w:eastAsiaTheme="majorEastAsia" w:hAnsiTheme="majorHAnsi" w:cstheme="majorBidi"/>
      <w:color w:val="112F51" w:themeColor="accent1" w:themeShade="BF"/>
      <w:kern w:val="20"/>
      <w:sz w:val="26"/>
      <w:szCs w:val="26"/>
    </w:rPr>
  </w:style>
  <w:style w:type="paragraph" w:styleId="NormalWeb">
    <w:name w:val="Normal (Web)"/>
    <w:basedOn w:val="Normal"/>
    <w:uiPriority w:val="99"/>
    <w:unhideWhenUsed/>
    <w:rsid w:val="00083BAA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kern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1766D6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A66B18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66B18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Logo">
    <w:name w:val="Logo"/>
    <w:basedOn w:val="Normal"/>
    <w:next w:val="Normal"/>
    <w:link w:val="LogoChar"/>
    <w:qFormat/>
    <w:rsid w:val="00AA089B"/>
    <w:pPr>
      <w:spacing w:before="0" w:after="0"/>
      <w:ind w:left="-180" w:right="-24"/>
      <w:jc w:val="center"/>
    </w:pPr>
    <w:rPr>
      <w:rFonts w:hAnsi="Calibri"/>
      <w:b/>
      <w:bCs/>
      <w:color w:val="FFFFFF" w:themeColor="background1"/>
      <w:spacing w:val="120"/>
      <w:kern w:val="24"/>
      <w:sz w:val="44"/>
      <w:szCs w:val="48"/>
    </w:rPr>
  </w:style>
  <w:style w:type="character" w:customStyle="1" w:styleId="LogoChar">
    <w:name w:val="Logo Char"/>
    <w:basedOn w:val="DefaultParagraphFont"/>
    <w:link w:val="Logo"/>
    <w:rsid w:val="00AA089B"/>
    <w:rPr>
      <w:rFonts w:eastAsiaTheme="minorHAnsi" w:hAnsi="Calibri"/>
      <w:b/>
      <w:bCs/>
      <w:color w:val="FFFFFF" w:themeColor="background1"/>
      <w:spacing w:val="120"/>
      <w:kern w:val="24"/>
      <w:sz w:val="44"/>
      <w:szCs w:val="48"/>
    </w:rPr>
  </w:style>
  <w:style w:type="paragraph" w:styleId="ListParagraph">
    <w:name w:val="List Paragraph"/>
    <w:basedOn w:val="Normal"/>
    <w:uiPriority w:val="34"/>
    <w:qFormat/>
    <w:rsid w:val="00EC33FF"/>
    <w:pPr>
      <w:contextualSpacing/>
    </w:pPr>
  </w:style>
  <w:style w:type="table" w:styleId="TableGrid">
    <w:name w:val="Table Grid"/>
    <w:basedOn w:val="TableNormal"/>
    <w:uiPriority w:val="39"/>
    <w:rsid w:val="004D13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225F9"/>
    <w:rPr>
      <w:color w:val="F491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225F9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AC6AB9"/>
    <w:pPr>
      <w:spacing w:before="0" w:after="0"/>
      <w:ind w:left="0" w:right="0"/>
    </w:pPr>
    <w:rPr>
      <w:rFonts w:ascii="Consolas" w:hAnsi="Consolas"/>
      <w:color w:val="auto"/>
      <w:kern w:val="0"/>
      <w:sz w:val="21"/>
      <w:szCs w:val="21"/>
      <w:lang w:val="en-AU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AC6AB9"/>
    <w:rPr>
      <w:rFonts w:ascii="Consolas" w:eastAsiaTheme="minorHAnsi" w:hAnsi="Consolas"/>
      <w:sz w:val="21"/>
      <w:szCs w:val="21"/>
      <w:lang w:val="en-AU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95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8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ycea1\AppData\Roaming\Microsoft\Templates\Blue%20curve%20letterhead.dotx" TargetMode="External"/></Relationships>
</file>

<file path=word/theme/theme1.xml><?xml version="1.0" encoding="utf-8"?>
<a:theme xmlns:a="http://schemas.openxmlformats.org/drawingml/2006/main" name="Office Theme">
  <a:themeElements>
    <a:clrScheme name="Custom 12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a8a52e8c320b9a064ae3583ae3861c9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88020cb39231a0945110f9cd888b521a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72AD07-53A3-41FC-A530-2744C14395A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EA04023A-A2A1-445E-8B7C-04FB2DBA59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2D5B660-4932-4A22-8C59-4E5235DA80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curve letterhead.dotx</Template>
  <TotalTime>0</TotalTime>
  <Pages>9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30T01:26:00Z</dcterms:created>
  <dcterms:modified xsi:type="dcterms:W3CDTF">2020-06-15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